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D3D04" w14:textId="77777777" w:rsidR="009B2018" w:rsidRDefault="009B2018" w:rsidP="009B2018">
      <w:pPr>
        <w:jc w:val="center"/>
        <w:rPr>
          <w:rFonts w:ascii="Bahnschrift Light Condensed" w:hAnsi="Bahnschrift Light Condensed"/>
          <w:sz w:val="32"/>
          <w:szCs w:val="32"/>
        </w:rPr>
      </w:pPr>
      <w:r>
        <w:rPr>
          <w:rFonts w:ascii="Bahnschrift Light Condensed" w:hAnsi="Bahnschrift Light Condensed"/>
          <w:sz w:val="32"/>
          <w:szCs w:val="32"/>
        </w:rPr>
        <w:t xml:space="preserve">   Submitted By: -</w:t>
      </w:r>
    </w:p>
    <w:p w14:paraId="6E7A74F4" w14:textId="77777777" w:rsidR="009B2018" w:rsidRDefault="009B2018" w:rsidP="009B2018">
      <w:pPr>
        <w:jc w:val="center"/>
        <w:rPr>
          <w:rFonts w:ascii="Bahnschrift Light Condensed" w:hAnsi="Bahnschrift Light Condensed"/>
          <w:sz w:val="32"/>
          <w:szCs w:val="32"/>
        </w:rPr>
      </w:pPr>
      <w:r>
        <w:rPr>
          <w:rFonts w:ascii="Bahnschrift Light Condensed" w:hAnsi="Bahnschrift Light Condensed"/>
          <w:sz w:val="32"/>
          <w:szCs w:val="32"/>
        </w:rPr>
        <w:t>Subham Agrawal</w:t>
      </w:r>
    </w:p>
    <w:p w14:paraId="6AE59ED0" w14:textId="77777777" w:rsidR="009B2018" w:rsidRDefault="009B2018" w:rsidP="009B2018">
      <w:pPr>
        <w:jc w:val="center"/>
        <w:rPr>
          <w:rFonts w:ascii="Bahnschrift Light Condensed" w:hAnsi="Bahnschrift Light Condensed"/>
          <w:sz w:val="32"/>
          <w:szCs w:val="32"/>
        </w:rPr>
      </w:pPr>
      <w:r>
        <w:rPr>
          <w:rFonts w:ascii="Bahnschrift Light Condensed" w:hAnsi="Bahnschrift Light Condensed"/>
          <w:sz w:val="32"/>
          <w:szCs w:val="32"/>
        </w:rPr>
        <w:t>(U17CO110)</w:t>
      </w:r>
    </w:p>
    <w:p w14:paraId="060A7A3E" w14:textId="77777777" w:rsidR="009B2018" w:rsidRDefault="009B2018" w:rsidP="009B2018">
      <w:pPr>
        <w:rPr>
          <w:rFonts w:ascii="Bahnschrift Light Condensed" w:hAnsi="Bahnschrift Light Condensed"/>
          <w:sz w:val="28"/>
          <w:szCs w:val="28"/>
          <w:u w:val="single"/>
        </w:rPr>
      </w:pPr>
      <w:r w:rsidRPr="00B048CF">
        <w:rPr>
          <w:rFonts w:ascii="Bahnschrift Light Condensed" w:hAnsi="Bahnschrift Light Condensed"/>
          <w:sz w:val="28"/>
          <w:szCs w:val="28"/>
          <w:u w:val="single"/>
        </w:rPr>
        <w:t>Philosopher Dining Problem</w:t>
      </w:r>
    </w:p>
    <w:p w14:paraId="5B00468F" w14:textId="77777777" w:rsidR="009B2018" w:rsidRDefault="009B2018" w:rsidP="009B2018">
      <w:pPr>
        <w:rPr>
          <w:rFonts w:ascii="Bahnschrift Light Condensed" w:hAnsi="Bahnschrift Light Condensed"/>
          <w:sz w:val="28"/>
          <w:szCs w:val="28"/>
        </w:rPr>
      </w:pPr>
      <w:r w:rsidRPr="00B048CF">
        <w:rPr>
          <w:rFonts w:ascii="Bahnschrift Light Condensed" w:hAnsi="Bahnschrift Light Condensed"/>
          <w:sz w:val="28"/>
          <w:szCs w:val="28"/>
        </w:rPr>
        <w:t>Code:</w:t>
      </w:r>
    </w:p>
    <w:p w14:paraId="349FB1F8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#define </w:t>
      </w:r>
      <w:r w:rsidRPr="00B048CF">
        <w:rPr>
          <w:rFonts w:ascii="Consolas" w:eastAsia="Times New Roman" w:hAnsi="Consolas" w:cs="Times New Roman"/>
          <w:color w:val="DCDCAA"/>
          <w:sz w:val="21"/>
          <w:szCs w:val="21"/>
        </w:rPr>
        <w:t>N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</w:p>
    <w:p w14:paraId="6D7B3EA6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byte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fork[N];</w:t>
      </w:r>
    </w:p>
    <w:p w14:paraId="2C1F520E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byte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nr_eat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9B9E5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proctype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B048CF">
        <w:rPr>
          <w:rFonts w:ascii="Consolas" w:eastAsia="Times New Roman" w:hAnsi="Consolas" w:cs="Times New Roman"/>
          <w:color w:val="DCDCAA"/>
          <w:sz w:val="21"/>
          <w:szCs w:val="21"/>
        </w:rPr>
        <w:t>Philosopher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byte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id) {</w:t>
      </w:r>
    </w:p>
    <w:p w14:paraId="1516D68A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9CDCFE"/>
          <w:sz w:val="21"/>
          <w:szCs w:val="21"/>
        </w:rPr>
        <w:t>Think:</w:t>
      </w:r>
    </w:p>
    <w:p w14:paraId="28311891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048C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Plilosopher</w:t>
      </w:r>
      <w:proofErr w:type="spellEnd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 with id %d is thinking\</w:t>
      </w:r>
      <w:proofErr w:type="spellStart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,id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88417F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</w:p>
    <w:p w14:paraId="4C45A8A3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atomic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 fork[id] =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fork[id] 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 };</w:t>
      </w:r>
    </w:p>
    <w:p w14:paraId="276346AA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atomic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 fork[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fork[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 };</w:t>
      </w:r>
    </w:p>
    <w:p w14:paraId="269AAC3F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fi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CEA11D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9CDCFE"/>
          <w:sz w:val="21"/>
          <w:szCs w:val="21"/>
        </w:rPr>
        <w:t>One:</w:t>
      </w:r>
    </w:p>
    <w:p w14:paraId="1007A02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</w:p>
    <w:p w14:paraId="0F9841CE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atomic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F212771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fork[id] =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fork[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fork[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F30F51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nr_eat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289F542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36CC2E0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atomic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E7CC943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fork[id] =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fork[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fork[id] = 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4210E5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nr_eat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458ED6EA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3D7B1E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fi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D12ED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9CDCFE"/>
          <w:sz w:val="21"/>
          <w:szCs w:val="21"/>
        </w:rPr>
        <w:t>Eat:</w:t>
      </w:r>
    </w:p>
    <w:p w14:paraId="77FF6105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048CF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Plilosopher</w:t>
      </w:r>
      <w:proofErr w:type="spellEnd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 with id %d is eating\</w:t>
      </w:r>
      <w:proofErr w:type="spellStart"/>
      <w:r w:rsidRPr="00B048CF">
        <w:rPr>
          <w:rFonts w:ascii="Consolas" w:eastAsia="Times New Roman" w:hAnsi="Consolas" w:cs="Times New Roman"/>
          <w:color w:val="CE9178"/>
          <w:sz w:val="21"/>
          <w:szCs w:val="21"/>
        </w:rPr>
        <w:t>n"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,id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39F860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d_step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proofErr w:type="spell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nr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_eat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--; fork[(id +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)%N] 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 fork[id] 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19FA4296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goto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Think;</w:t>
      </w:r>
    </w:p>
    <w:p w14:paraId="30D92173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4E51205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init</w:t>
      </w:r>
      <w:proofErr w:type="spell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2F10A1B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atomic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41D81CD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569CD6"/>
          <w:sz w:val="21"/>
          <w:szCs w:val="21"/>
        </w:rPr>
        <w:t>byte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i = </w:t>
      </w:r>
      <w:r w:rsidRPr="00B048C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098710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do</w:t>
      </w:r>
    </w:p>
    <w:p w14:paraId="178F58BE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i &lt; N -&gt; run </w:t>
      </w:r>
      <w:r w:rsidRPr="00B048CF">
        <w:rPr>
          <w:rFonts w:ascii="Consolas" w:eastAsia="Times New Roman" w:hAnsi="Consolas" w:cs="Times New Roman"/>
          <w:color w:val="DCDCAA"/>
          <w:sz w:val="21"/>
          <w:szCs w:val="21"/>
        </w:rPr>
        <w:t>Philosopher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(i); i++;</w:t>
      </w:r>
    </w:p>
    <w:p w14:paraId="714C2206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C23871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C586C0"/>
          <w:sz w:val="21"/>
          <w:szCs w:val="21"/>
        </w:rPr>
        <w:t>od</w:t>
      </w: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FC0F10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1DA7B48" w14:textId="77777777" w:rsidR="009B2018" w:rsidRPr="00B048CF" w:rsidRDefault="009B2018" w:rsidP="009B20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04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5B841EA" w14:textId="77777777" w:rsidR="009B2018" w:rsidRPr="00B048CF" w:rsidRDefault="009B2018" w:rsidP="009B2018">
      <w:pPr>
        <w:rPr>
          <w:rFonts w:ascii="Bahnschrift Light Condensed" w:hAnsi="Bahnschrift Light Condensed"/>
          <w:sz w:val="28"/>
          <w:szCs w:val="28"/>
        </w:rPr>
      </w:pPr>
      <w:r>
        <w:rPr>
          <w:rFonts w:ascii="Bahnschrift Light Condensed" w:hAnsi="Bahnschrift Light Condensed"/>
          <w:noProof/>
          <w:sz w:val="28"/>
          <w:szCs w:val="28"/>
        </w:rPr>
        <w:lastRenderedPageBreak/>
        <w:drawing>
          <wp:inline distT="0" distB="0" distL="0" distR="0" wp14:anchorId="28C56FCC" wp14:editId="395EAB05">
            <wp:extent cx="6115050" cy="4029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6" t="11271" b="7924"/>
                    <a:stretch/>
                  </pic:blipFill>
                  <pic:spPr bwMode="auto">
                    <a:xfrm>
                      <a:off x="0" y="0"/>
                      <a:ext cx="6115050" cy="4029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FA61B" w14:textId="77777777" w:rsidR="007307DA" w:rsidRDefault="007307DA"/>
    <w:sectPr w:rsidR="007307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zMDcwNrQ0M7W0MDRT0lEKTi0uzszPAykwrAUAThtOYiwAAAA="/>
  </w:docVars>
  <w:rsids>
    <w:rsidRoot w:val="009B2018"/>
    <w:rsid w:val="00315DFC"/>
    <w:rsid w:val="007307DA"/>
    <w:rsid w:val="009657AE"/>
    <w:rsid w:val="009B2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FFDA"/>
  <w15:chartTrackingRefBased/>
  <w15:docId w15:val="{55F02EC2-6DB8-4FBB-8C25-5A983AB33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018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Agrawal</dc:creator>
  <cp:keywords/>
  <dc:description/>
  <cp:lastModifiedBy>Subham Agrawal</cp:lastModifiedBy>
  <cp:revision>1</cp:revision>
  <dcterms:created xsi:type="dcterms:W3CDTF">2020-10-20T17:03:00Z</dcterms:created>
  <dcterms:modified xsi:type="dcterms:W3CDTF">2020-10-20T17:04:00Z</dcterms:modified>
</cp:coreProperties>
</file>